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D4543" w14:textId="67DEDDF2" w:rsidR="00312B93" w:rsidRDefault="00312B93" w:rsidP="00312B93">
      <w:pPr>
        <w:jc w:val="center"/>
      </w:pPr>
      <w:r w:rsidRPr="00F76E3A">
        <w:rPr>
          <w:b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BF57656" wp14:editId="3A9A89C8">
            <wp:simplePos x="0" y="0"/>
            <wp:positionH relativeFrom="column">
              <wp:posOffset>0</wp:posOffset>
            </wp:positionH>
            <wp:positionV relativeFrom="paragraph">
              <wp:posOffset>186055</wp:posOffset>
            </wp:positionV>
            <wp:extent cx="2400300" cy="1600200"/>
            <wp:effectExtent l="0" t="0" r="0" b="0"/>
            <wp:wrapSquare wrapText="bothSides"/>
            <wp:docPr id="3" name="Picture 3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and white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FB384" w14:textId="77777777" w:rsidR="00312B93" w:rsidRDefault="00312B93"/>
    <w:p w14:paraId="2AC77E7E" w14:textId="77777777" w:rsidR="00312B93" w:rsidRDefault="00312B93"/>
    <w:p w14:paraId="0A186C9A" w14:textId="77777777" w:rsidR="00312B93" w:rsidRDefault="00312B93"/>
    <w:p w14:paraId="4F91F7C7" w14:textId="18423EAB" w:rsidR="00312B93" w:rsidRPr="00312B93" w:rsidRDefault="00312B93">
      <w:pPr>
        <w:rPr>
          <w:color w:val="FF0000"/>
          <w:sz w:val="28"/>
          <w:szCs w:val="28"/>
        </w:rPr>
      </w:pPr>
      <w:r w:rsidRPr="00312B93">
        <w:rPr>
          <w:color w:val="FF0000"/>
          <w:sz w:val="28"/>
          <w:szCs w:val="28"/>
        </w:rPr>
        <w:t>IAHPEDS World Congress Tokyo 2024</w:t>
      </w:r>
    </w:p>
    <w:p w14:paraId="57D56FF0" w14:textId="77777777" w:rsidR="00312B93" w:rsidRDefault="00312B93"/>
    <w:p w14:paraId="5496BFE8" w14:textId="2BE177BD" w:rsidR="00904E60" w:rsidRPr="0097095B" w:rsidRDefault="00312B93">
      <w:pPr>
        <w:rPr>
          <w:b/>
          <w:bCs/>
        </w:rPr>
      </w:pPr>
      <w:r w:rsidRPr="0097095B">
        <w:rPr>
          <w:b/>
          <w:bCs/>
        </w:rPr>
        <w:t>Congress Hotel:  Hotel Mets Kokubunji Reservation</w:t>
      </w:r>
    </w:p>
    <w:p w14:paraId="771B7950" w14:textId="77777777" w:rsidR="00312B93" w:rsidRDefault="00312B93">
      <w:pPr>
        <w:rPr>
          <w:b/>
          <w:bCs/>
        </w:rPr>
      </w:pPr>
    </w:p>
    <w:p w14:paraId="3DA2A0D0" w14:textId="77777777" w:rsidR="00312B93" w:rsidRDefault="00312B93">
      <w:pPr>
        <w:rPr>
          <w:b/>
          <w:bCs/>
        </w:rPr>
      </w:pPr>
    </w:p>
    <w:p w14:paraId="66CF3663" w14:textId="46AACCAD" w:rsidR="00312B93" w:rsidRDefault="00312B93">
      <w:pPr>
        <w:rPr>
          <w:b/>
          <w:bCs/>
        </w:rPr>
      </w:pPr>
    </w:p>
    <w:p w14:paraId="6B95E04A" w14:textId="5A51188D" w:rsidR="00312B93" w:rsidRPr="00312B93" w:rsidRDefault="00513B7D" w:rsidP="00513B7D">
      <w:pPr>
        <w:shd w:val="clear" w:color="auto" w:fill="EEEEEE"/>
        <w:spacing w:before="480"/>
        <w:ind w:right="-96"/>
        <w:outlineLvl w:val="1"/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</w:pPr>
      <w:r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>R</w:t>
      </w:r>
      <w:r w:rsidR="00312B93"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 xml:space="preserve">ooms reserved </w:t>
      </w:r>
      <w:r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>for the nights of July 4, 5, 6, and 7</w:t>
      </w:r>
      <w:r w:rsidR="00312B93" w:rsidRPr="00312B93"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 xml:space="preserve">, 2024, are at the </w:t>
      </w:r>
      <w:r w:rsidR="00312B93"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>discount/</w:t>
      </w:r>
      <w:r w:rsidR="00312B93" w:rsidRPr="00312B93"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 xml:space="preserve">negotiated rate. Dates before and after </w:t>
      </w:r>
      <w:r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>are not available on the hotel website but are available on travel websites such as Expedia.com – so book those nights on your own and soon!</w:t>
      </w:r>
      <w:r w:rsidR="00DA271B">
        <w:rPr>
          <w:rFonts w:ascii="Roboto" w:eastAsia="Times New Roman" w:hAnsi="Roboto" w:cs="Times New Roman"/>
          <w:b/>
          <w:bCs/>
          <w:i/>
          <w:iCs/>
          <w:color w:val="212121"/>
          <w:kern w:val="0"/>
          <w14:ligatures w14:val="none"/>
        </w:rPr>
        <w:t xml:space="preserve"> Make sure your name is the same on both bookings for the same type of room (non-smoking and single, double or twin) and make sure it is Hotel Mets Kokubunji.</w:t>
      </w:r>
    </w:p>
    <w:p w14:paraId="75B38BDA" w14:textId="77777777" w:rsidR="00312B93" w:rsidRDefault="00312B93">
      <w:pPr>
        <w:rPr>
          <w:b/>
          <w:bCs/>
        </w:rPr>
      </w:pPr>
    </w:p>
    <w:p w14:paraId="5FB1C170" w14:textId="77777777" w:rsidR="00F67C69" w:rsidRDefault="00F67C69" w:rsidP="00F67C69">
      <w:r>
        <w:t>All payments will be in Japanese Yen when checking out, so conversion to $US will be based on the exchange rate at that time. One night including taxes and breakfast the next morning:</w:t>
      </w:r>
    </w:p>
    <w:p w14:paraId="4156C752" w14:textId="77777777" w:rsidR="00F67C69" w:rsidRDefault="00F67C69" w:rsidP="00F67C69">
      <w:r>
        <w:t>Single: 55” bed width – 10,200 Yen –Equivalent of $68 at current exchange rate of 150 Yen to 1 USD. The hotel charges more for Saturday nights so July 6 will be 12,700 Yen- $85.</w:t>
      </w:r>
    </w:p>
    <w:p w14:paraId="39296244" w14:textId="77777777" w:rsidR="00F67C69" w:rsidRDefault="00F67C69" w:rsidP="00F67C69">
      <w:r>
        <w:t>Double, 2 people: 63” bed width – 16,600 Yen - $111 and July 6 will be 18,600 Yen - $124</w:t>
      </w:r>
    </w:p>
    <w:p w14:paraId="0DD9507C" w14:textId="69C60653" w:rsidR="00F67C69" w:rsidRDefault="00F67C69" w:rsidP="00FA681C">
      <w:r>
        <w:t>Twin: 2 beds with 47” and 39” bed widths – NO LONGER AVAILABLE</w:t>
      </w:r>
    </w:p>
    <w:p w14:paraId="19008850" w14:textId="77777777" w:rsidR="00F67C69" w:rsidRDefault="00F67C69" w:rsidP="00FA681C"/>
    <w:p w14:paraId="4AE16164" w14:textId="64F152C0" w:rsidR="00FA681C" w:rsidRPr="001628D0" w:rsidRDefault="00FA681C" w:rsidP="00FA681C">
      <w:pPr>
        <w:rPr>
          <w:b/>
          <w:bCs/>
        </w:rPr>
      </w:pPr>
      <w:r w:rsidRPr="00FA681C">
        <w:t xml:space="preserve">  * </w:t>
      </w:r>
      <w:r w:rsidRPr="001628D0">
        <w:rPr>
          <w:b/>
          <w:bCs/>
        </w:rPr>
        <w:t>These prices are subject to change.</w:t>
      </w:r>
      <w:r w:rsidR="001628D0">
        <w:rPr>
          <w:b/>
          <w:bCs/>
        </w:rPr>
        <w:t xml:space="preserve"> We will inform you if prices do change.</w:t>
      </w:r>
    </w:p>
    <w:p w14:paraId="24EDA5A4" w14:textId="77777777" w:rsidR="00FA681C" w:rsidRDefault="00FA681C">
      <w:pPr>
        <w:rPr>
          <w:b/>
          <w:bCs/>
        </w:rPr>
      </w:pPr>
    </w:p>
    <w:p w14:paraId="7745EE40" w14:textId="436215DD" w:rsidR="00312B93" w:rsidRDefault="00312B93">
      <w:pPr>
        <w:rPr>
          <w:b/>
          <w:bCs/>
        </w:rPr>
      </w:pPr>
      <w:r>
        <w:rPr>
          <w:b/>
          <w:bCs/>
        </w:rPr>
        <w:t>Your Name:</w:t>
      </w:r>
      <w:r w:rsidR="00F33AA7">
        <w:rPr>
          <w:b/>
          <w:bCs/>
        </w:rPr>
        <w:t xml:space="preserve"> </w:t>
      </w:r>
    </w:p>
    <w:p w14:paraId="04B9C8F1" w14:textId="77777777" w:rsidR="00312B93" w:rsidRDefault="00312B93">
      <w:pPr>
        <w:rPr>
          <w:b/>
          <w:bCs/>
        </w:rPr>
      </w:pPr>
    </w:p>
    <w:p w14:paraId="50E5B842" w14:textId="4D2A1302" w:rsidR="00312B93" w:rsidRDefault="00312B93">
      <w:pPr>
        <w:rPr>
          <w:b/>
          <w:bCs/>
        </w:rPr>
      </w:pPr>
      <w:r>
        <w:rPr>
          <w:b/>
          <w:bCs/>
        </w:rPr>
        <w:t>Today’s Date:</w:t>
      </w:r>
    </w:p>
    <w:p w14:paraId="33BD3AF2" w14:textId="77777777" w:rsidR="00312B93" w:rsidRDefault="00312B93">
      <w:pPr>
        <w:rPr>
          <w:b/>
          <w:bCs/>
        </w:rPr>
      </w:pPr>
    </w:p>
    <w:p w14:paraId="5F497592" w14:textId="41512445" w:rsidR="00312B93" w:rsidRPr="0097095B" w:rsidRDefault="00312B93">
      <w:r>
        <w:rPr>
          <w:b/>
          <w:bCs/>
        </w:rPr>
        <w:t>Room Type Requested (</w:t>
      </w:r>
      <w:r w:rsidRPr="0097095B">
        <w:t>Single,</w:t>
      </w:r>
      <w:r w:rsidR="00827D7C">
        <w:t xml:space="preserve"> or</w:t>
      </w:r>
      <w:r w:rsidRPr="0097095B">
        <w:t xml:space="preserve"> Double with one bed</w:t>
      </w:r>
      <w:r w:rsidR="00827D7C">
        <w:t>)</w:t>
      </w:r>
    </w:p>
    <w:p w14:paraId="3569E59D" w14:textId="77777777" w:rsidR="00312B93" w:rsidRDefault="00312B93">
      <w:pPr>
        <w:rPr>
          <w:b/>
          <w:bCs/>
        </w:rPr>
      </w:pPr>
    </w:p>
    <w:p w14:paraId="58103670" w14:textId="38401766" w:rsidR="0097095B" w:rsidRDefault="0097095B">
      <w:pPr>
        <w:rPr>
          <w:b/>
          <w:bCs/>
        </w:rPr>
      </w:pPr>
      <w:r>
        <w:rPr>
          <w:b/>
          <w:bCs/>
        </w:rPr>
        <w:t>Dates of Nights Requested</w:t>
      </w:r>
      <w:r w:rsidR="00C06284">
        <w:rPr>
          <w:b/>
          <w:bCs/>
        </w:rPr>
        <w:t>:</w:t>
      </w:r>
    </w:p>
    <w:p w14:paraId="38519D07" w14:textId="77777777" w:rsidR="00F33AA7" w:rsidRDefault="00F33AA7">
      <w:pPr>
        <w:rPr>
          <w:b/>
          <w:bCs/>
        </w:rPr>
      </w:pPr>
    </w:p>
    <w:p w14:paraId="25A1D8CF" w14:textId="19F86C5D" w:rsidR="0097095B" w:rsidRPr="0097095B" w:rsidRDefault="0097095B">
      <w:r w:rsidRPr="0097095B">
        <w:t>(I</w:t>
      </w:r>
      <w:r>
        <w:t>f</w:t>
      </w:r>
      <w:r w:rsidRPr="0097095B">
        <w:t xml:space="preserve"> you will check in on July </w:t>
      </w:r>
      <w:r w:rsidR="00C06284">
        <w:t>4</w:t>
      </w:r>
      <w:r w:rsidRPr="0097095B">
        <w:t xml:space="preserve"> and leave on </w:t>
      </w:r>
      <w:r w:rsidR="00C06284">
        <w:t>8</w:t>
      </w:r>
      <w:r w:rsidRPr="0097095B">
        <w:t>, then you would put July</w:t>
      </w:r>
      <w:r w:rsidR="00C06284">
        <w:t xml:space="preserve"> 4,</w:t>
      </w:r>
      <w:r w:rsidRPr="0097095B">
        <w:t xml:space="preserve"> 5, 6, 7 nights.)</w:t>
      </w:r>
    </w:p>
    <w:p w14:paraId="1B52B29B" w14:textId="77777777" w:rsidR="0097095B" w:rsidRDefault="0097095B">
      <w:pPr>
        <w:rPr>
          <w:b/>
          <w:bCs/>
        </w:rPr>
      </w:pPr>
    </w:p>
    <w:p w14:paraId="1F418337" w14:textId="66E8E1DE" w:rsidR="0097095B" w:rsidRDefault="0097095B">
      <w:pPr>
        <w:rPr>
          <w:b/>
          <w:bCs/>
        </w:rPr>
      </w:pPr>
      <w:r>
        <w:rPr>
          <w:b/>
          <w:bCs/>
        </w:rPr>
        <w:t>Your email:</w:t>
      </w:r>
    </w:p>
    <w:p w14:paraId="1C1E0AB5" w14:textId="77777777" w:rsidR="00F33AA7" w:rsidRDefault="00F33AA7">
      <w:pPr>
        <w:rPr>
          <w:b/>
          <w:bCs/>
        </w:rPr>
      </w:pPr>
    </w:p>
    <w:p w14:paraId="651DE1CE" w14:textId="2A0522A9" w:rsidR="00F33AA7" w:rsidRPr="00F766E2" w:rsidRDefault="00F766E2">
      <w:pPr>
        <w:rPr>
          <w:b/>
          <w:bCs/>
        </w:rPr>
      </w:pPr>
      <w:r w:rsidRPr="00F766E2">
        <w:rPr>
          <w:b/>
          <w:bCs/>
        </w:rPr>
        <w:t xml:space="preserve">Send this completed form to:  </w:t>
      </w:r>
      <w:hyperlink r:id="rId5" w:history="1">
        <w:r w:rsidRPr="00F766E2">
          <w:rPr>
            <w:rStyle w:val="Hyperlink"/>
            <w:b/>
            <w:bCs/>
          </w:rPr>
          <w:t>steven.wright@unh.edu</w:t>
        </w:r>
      </w:hyperlink>
      <w:r w:rsidRPr="00F766E2">
        <w:rPr>
          <w:b/>
          <w:bCs/>
        </w:rPr>
        <w:t xml:space="preserve"> AND </w:t>
      </w:r>
      <w:hyperlink r:id="rId6" w:history="1">
        <w:r w:rsidRPr="00F766E2">
          <w:rPr>
            <w:rStyle w:val="Hyperlink"/>
            <w:b/>
            <w:bCs/>
          </w:rPr>
          <w:t>iahpeds.2024.japan@gmail.com</w:t>
        </w:r>
      </w:hyperlink>
      <w:r w:rsidRPr="00F766E2">
        <w:rPr>
          <w:b/>
          <w:bCs/>
        </w:rPr>
        <w:t xml:space="preserve">. </w:t>
      </w:r>
    </w:p>
    <w:sectPr w:rsidR="00F33AA7" w:rsidRPr="00F766E2" w:rsidSect="000B6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MDIwsDQ2NjEwNzFU0lEKTi0uzszPAykwrAUAE+pFzywAAAA="/>
  </w:docVars>
  <w:rsids>
    <w:rsidRoot w:val="00A55C2A"/>
    <w:rsid w:val="00062BCA"/>
    <w:rsid w:val="000B686E"/>
    <w:rsid w:val="000D2EE5"/>
    <w:rsid w:val="000E22DD"/>
    <w:rsid w:val="001628D0"/>
    <w:rsid w:val="00226F72"/>
    <w:rsid w:val="00312B93"/>
    <w:rsid w:val="003A2B2D"/>
    <w:rsid w:val="00486D99"/>
    <w:rsid w:val="004C44F1"/>
    <w:rsid w:val="00513B7D"/>
    <w:rsid w:val="00710FB6"/>
    <w:rsid w:val="00827D7C"/>
    <w:rsid w:val="00904E60"/>
    <w:rsid w:val="0097095B"/>
    <w:rsid w:val="00994EC3"/>
    <w:rsid w:val="00A166D5"/>
    <w:rsid w:val="00A432E9"/>
    <w:rsid w:val="00A55C2A"/>
    <w:rsid w:val="00C06284"/>
    <w:rsid w:val="00DA271B"/>
    <w:rsid w:val="00F071C7"/>
    <w:rsid w:val="00F33AA7"/>
    <w:rsid w:val="00F67C69"/>
    <w:rsid w:val="00F766E2"/>
    <w:rsid w:val="00FA681C"/>
    <w:rsid w:val="00FB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CE059"/>
  <w15:chartTrackingRefBased/>
  <w15:docId w15:val="{3653F26D-9BB4-5F4B-AAF5-2E35CBC76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12B9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2B93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unhideWhenUsed/>
    <w:rsid w:val="00062B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BC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62B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5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ahpeds.2024.japan@gmail.com" TargetMode="External"/><Relationship Id="rId5" Type="http://schemas.openxmlformats.org/officeDocument/2006/relationships/hyperlink" Target="mailto:steven.wright@unh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Wright</dc:creator>
  <cp:keywords/>
  <dc:description/>
  <cp:lastModifiedBy>Woolard, Donna</cp:lastModifiedBy>
  <cp:revision>2</cp:revision>
  <dcterms:created xsi:type="dcterms:W3CDTF">2024-02-28T13:56:00Z</dcterms:created>
  <dcterms:modified xsi:type="dcterms:W3CDTF">2024-02-28T13:56:00Z</dcterms:modified>
</cp:coreProperties>
</file>